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2AFDC4" w14:textId="3DFE20A3" w:rsidR="001E7075" w:rsidRDefault="0057193C" w:rsidP="007D430B">
      <w:pPr>
        <w:pStyle w:val="Title"/>
        <w:jc w:val="both"/>
        <w:rPr>
          <w:lang w:val="en-GB"/>
        </w:rPr>
      </w:pPr>
      <w:r>
        <w:rPr>
          <w:lang w:val="en-GB"/>
        </w:rPr>
        <w:t>Terms of Service</w:t>
      </w:r>
    </w:p>
    <w:p w14:paraId="73E9699E" w14:textId="55141525" w:rsidR="00454CE3" w:rsidRPr="000F7C81" w:rsidRDefault="00454CE3" w:rsidP="00454CE3">
      <w:pPr>
        <w:rPr>
          <w:i/>
          <w:iCs/>
          <w:lang w:val="en-GB"/>
        </w:rPr>
      </w:pPr>
      <w:r w:rsidRPr="000F7C81">
        <w:rPr>
          <w:i/>
          <w:iCs/>
          <w:lang w:val="en-GB"/>
        </w:rPr>
        <w:t xml:space="preserve">Last Updated: </w:t>
      </w:r>
      <w:r w:rsidR="00B21114">
        <w:rPr>
          <w:i/>
          <w:iCs/>
          <w:lang w:val="en-GB"/>
        </w:rPr>
        <w:t xml:space="preserve">August 21, </w:t>
      </w:r>
      <w:r w:rsidRPr="000F7C81">
        <w:rPr>
          <w:i/>
          <w:iCs/>
          <w:lang w:val="en-GB"/>
        </w:rPr>
        <w:t xml:space="preserve"> </w:t>
      </w:r>
      <w:r w:rsidR="00B21114">
        <w:rPr>
          <w:i/>
          <w:iCs/>
          <w:lang w:val="en-GB"/>
        </w:rPr>
        <w:t>2025</w:t>
      </w:r>
    </w:p>
    <w:p w14:paraId="755B002E" w14:textId="0C86E5A6" w:rsidR="007208A0" w:rsidRPr="007208A0" w:rsidRDefault="007208A0" w:rsidP="007D430B">
      <w:pPr>
        <w:jc w:val="both"/>
        <w:rPr>
          <w:lang w:val="en-GB"/>
        </w:rPr>
      </w:pPr>
      <w:r w:rsidRPr="007208A0">
        <w:rPr>
          <w:lang w:val="en-GB"/>
        </w:rPr>
        <w:t>By accessing or using our application, you agree to comply with and be bound by the following Terms of Service:</w:t>
      </w:r>
    </w:p>
    <w:p w14:paraId="1B6B312B" w14:textId="6A15689D" w:rsidR="00B06CC4" w:rsidRPr="00B06CC4" w:rsidRDefault="00B06CC4" w:rsidP="007D430B">
      <w:pPr>
        <w:pStyle w:val="Subtitle"/>
        <w:jc w:val="both"/>
        <w:rPr>
          <w:lang w:val="en-GB"/>
        </w:rPr>
      </w:pPr>
      <w:r w:rsidRPr="00B06CC4">
        <w:rPr>
          <w:lang w:val="en-GB"/>
        </w:rPr>
        <w:t>Use of Services</w:t>
      </w:r>
    </w:p>
    <w:p w14:paraId="4E78717D" w14:textId="77777777" w:rsidR="00443DD4" w:rsidRPr="00443DD4" w:rsidRDefault="00443DD4" w:rsidP="00443DD4">
      <w:pPr>
        <w:jc w:val="both"/>
        <w:rPr>
          <w:lang w:val="en-GB"/>
        </w:rPr>
      </w:pPr>
      <w:r w:rsidRPr="00443DD4">
        <w:rPr>
          <w:lang w:val="en-GB"/>
        </w:rPr>
        <w:t>You agree not to use Socially Anxious Hub for any unlawful, harmful, or inappropriate purposes, including but not limited to spamming, harassment, or violating the rights of others.</w:t>
      </w:r>
    </w:p>
    <w:p w14:paraId="4E261A27" w14:textId="1AF2CBCE" w:rsidR="008F6264" w:rsidRPr="008F6264" w:rsidRDefault="008F6264" w:rsidP="007D430B">
      <w:pPr>
        <w:pStyle w:val="Subtitle"/>
        <w:jc w:val="both"/>
        <w:rPr>
          <w:lang w:val="en-GB"/>
        </w:rPr>
      </w:pPr>
      <w:r w:rsidRPr="008F6264">
        <w:rPr>
          <w:lang w:val="en-GB"/>
        </w:rPr>
        <w:t>Intellectual Property</w:t>
      </w:r>
    </w:p>
    <w:p w14:paraId="54A3C8FD" w14:textId="77777777" w:rsidR="00DD33A0" w:rsidRPr="00DD33A0" w:rsidRDefault="00DD33A0" w:rsidP="00DD33A0">
      <w:pPr>
        <w:rPr>
          <w:lang w:val="en-GB"/>
        </w:rPr>
      </w:pPr>
      <w:r w:rsidRPr="00DD33A0">
        <w:rPr>
          <w:lang w:val="en-GB"/>
        </w:rPr>
        <w:t>User-generated content on the memory board, such as images and text, remains the user's property. You may not reproduce, distribute, or modify any of the application's content or features without prior written consent.</w:t>
      </w:r>
    </w:p>
    <w:p w14:paraId="3DD32B81" w14:textId="7FEA1B94" w:rsidR="00021A52" w:rsidRPr="00021A52" w:rsidRDefault="00021A52" w:rsidP="007D430B">
      <w:pPr>
        <w:pStyle w:val="Subtitle"/>
        <w:jc w:val="both"/>
        <w:rPr>
          <w:lang w:val="en-GB"/>
        </w:rPr>
      </w:pPr>
      <w:r w:rsidRPr="00021A52">
        <w:rPr>
          <w:lang w:val="en-GB"/>
        </w:rPr>
        <w:t>Limitation of Liability</w:t>
      </w:r>
    </w:p>
    <w:p w14:paraId="7431D09D" w14:textId="77777777" w:rsidR="00BE5CF1" w:rsidRPr="00BE5CF1" w:rsidRDefault="00BE5CF1" w:rsidP="00BE5CF1">
      <w:pPr>
        <w:jc w:val="both"/>
        <w:rPr>
          <w:lang w:val="en-GB"/>
        </w:rPr>
      </w:pPr>
      <w:r w:rsidRPr="00BE5CF1">
        <w:rPr>
          <w:lang w:val="en-GB"/>
        </w:rPr>
        <w:t>Socially Anxious Hub is provided on an "as is" and "as available" basis. The developer makes no warranties or representations about the application's accuracy, reliability, or suitability for any purpose. In no event shall the developer be liable for any indirect, incidental, special, or consequential damages arising out of or in connection with your use of the application.</w:t>
      </w:r>
    </w:p>
    <w:p w14:paraId="6E808728" w14:textId="3BAB14C9" w:rsidR="0019580C" w:rsidRPr="0019580C" w:rsidRDefault="0019580C" w:rsidP="007D430B">
      <w:pPr>
        <w:pStyle w:val="Subtitle"/>
        <w:jc w:val="both"/>
        <w:rPr>
          <w:lang w:val="en-GB"/>
        </w:rPr>
      </w:pPr>
      <w:r w:rsidRPr="0019580C">
        <w:rPr>
          <w:lang w:val="en-GB"/>
        </w:rPr>
        <w:t>Governing Law</w:t>
      </w:r>
    </w:p>
    <w:p w14:paraId="5542C8C4" w14:textId="77777777" w:rsidR="00C701E1" w:rsidRPr="00C701E1" w:rsidRDefault="00C701E1" w:rsidP="00C701E1">
      <w:pPr>
        <w:rPr>
          <w:lang w:val="en-GB"/>
        </w:rPr>
      </w:pPr>
      <w:r w:rsidRPr="00C701E1">
        <w:rPr>
          <w:lang w:val="en-GB"/>
        </w:rPr>
        <w:t>These Terms of Service shall be governed by and construed in accordance with the laws of the Netherlands, without regard to its conflict of law provisions.</w:t>
      </w:r>
    </w:p>
    <w:p w14:paraId="5B1882AF" w14:textId="60C333E7" w:rsidR="0019580C" w:rsidRPr="0019580C" w:rsidRDefault="0019580C" w:rsidP="007D430B">
      <w:pPr>
        <w:pStyle w:val="Subtitle"/>
        <w:jc w:val="both"/>
        <w:rPr>
          <w:lang w:val="en-GB"/>
        </w:rPr>
      </w:pPr>
      <w:r w:rsidRPr="0019580C">
        <w:rPr>
          <w:lang w:val="en-GB"/>
        </w:rPr>
        <w:t>Contact Us</w:t>
      </w:r>
    </w:p>
    <w:p w14:paraId="27FDC778" w14:textId="1B20BB5A" w:rsidR="00021A52" w:rsidRPr="0063460B" w:rsidRDefault="0019580C" w:rsidP="007D430B">
      <w:pPr>
        <w:jc w:val="both"/>
        <w:rPr>
          <w:b/>
          <w:bCs/>
          <w:lang w:val="en-GB"/>
        </w:rPr>
      </w:pPr>
      <w:r w:rsidRPr="00376B5C">
        <w:rPr>
          <w:lang w:val="en-GB"/>
        </w:rPr>
        <w:t>If you have any questions or concerns about this Privacy Policy or Terms of Service,</w:t>
      </w:r>
      <w:r w:rsidRPr="0063460B">
        <w:rPr>
          <w:b/>
          <w:bCs/>
          <w:lang w:val="en-GB"/>
        </w:rPr>
        <w:t xml:space="preserve"> please contact </w:t>
      </w:r>
      <w:r w:rsidR="00FF6BF2">
        <w:rPr>
          <w:b/>
          <w:bCs/>
          <w:lang w:val="en-GB"/>
        </w:rPr>
        <w:t>me</w:t>
      </w:r>
      <w:r w:rsidRPr="0063460B">
        <w:rPr>
          <w:b/>
          <w:bCs/>
          <w:lang w:val="en-GB"/>
        </w:rPr>
        <w:t xml:space="preserve"> </w:t>
      </w:r>
      <w:r w:rsidR="00AB033A" w:rsidRPr="0063460B">
        <w:rPr>
          <w:b/>
          <w:bCs/>
          <w:lang w:val="en-GB"/>
        </w:rPr>
        <w:t>at virag.szabo@student.nhlstenden.com.</w:t>
      </w:r>
    </w:p>
    <w:sectPr w:rsidR="00021A52" w:rsidRPr="0063460B" w:rsidSect="00CA4650">
      <w:headerReference w:type="default" r:id="rId8"/>
      <w:footerReference w:type="default" r:id="rId9"/>
      <w:headerReference w:type="first" r:id="rId10"/>
      <w:foot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EF6C3D" w14:textId="77777777" w:rsidR="003A117A" w:rsidRDefault="003A117A" w:rsidP="00415935">
      <w:pPr>
        <w:spacing w:after="0" w:line="240" w:lineRule="auto"/>
      </w:pPr>
      <w:r>
        <w:separator/>
      </w:r>
    </w:p>
  </w:endnote>
  <w:endnote w:type="continuationSeparator" w:id="0">
    <w:p w14:paraId="2C9ECFE7" w14:textId="77777777" w:rsidR="003A117A" w:rsidRDefault="003A117A" w:rsidP="004159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290400"/>
      <w:docPartObj>
        <w:docPartGallery w:val="Page Numbers (Bottom of Page)"/>
        <w:docPartUnique/>
      </w:docPartObj>
    </w:sdtPr>
    <w:sdtEndPr>
      <w:rPr>
        <w:color w:val="7F7F7F" w:themeColor="background1" w:themeShade="7F"/>
        <w:spacing w:val="60"/>
      </w:rPr>
    </w:sdtEndPr>
    <w:sdtContent>
      <w:p w14:paraId="01D55A7D" w14:textId="37A1B022" w:rsidR="00A37BC0" w:rsidRDefault="00A37BC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9062F61" w14:textId="61E3F907" w:rsidR="00A37BC0" w:rsidRDefault="00A37BC0" w:rsidP="00A37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50FA8" w14:textId="501F4995" w:rsidR="00FA5CAA" w:rsidRPr="00FA5CAA" w:rsidRDefault="001C4744">
    <w:pPr>
      <w:pStyle w:val="Footer"/>
      <w:rPr>
        <w:lang w:val="en-GB"/>
      </w:rPr>
    </w:pPr>
    <w:r>
      <w:rPr>
        <w:lang w:val="en-GB"/>
      </w:rPr>
      <w:t>Socially Anxious Hub (SAH)</w:t>
    </w:r>
    <w:r w:rsidR="00FA5CAA">
      <w:rPr>
        <w:lang w:val="en-GB"/>
      </w:rPr>
      <w:tab/>
    </w:r>
    <w:r w:rsidR="00FA5CAA">
      <w:rPr>
        <w:lang w:val="en-GB"/>
      </w:rPr>
      <w:tab/>
      <w:t>Virag Szabo (472744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692A7A" w14:textId="77777777" w:rsidR="003A117A" w:rsidRDefault="003A117A" w:rsidP="00415935">
      <w:pPr>
        <w:spacing w:after="0" w:line="240" w:lineRule="auto"/>
      </w:pPr>
      <w:r>
        <w:separator/>
      </w:r>
    </w:p>
  </w:footnote>
  <w:footnote w:type="continuationSeparator" w:id="0">
    <w:p w14:paraId="7BC97B31" w14:textId="77777777" w:rsidR="003A117A" w:rsidRDefault="003A117A" w:rsidP="004159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A43CFC" w14:textId="647302D3" w:rsidR="00C75B94" w:rsidRDefault="00C75B94" w:rsidP="008C0CC5">
    <w:pPr>
      <w:pStyle w:val="Header"/>
      <w:jc w:val="center"/>
    </w:pPr>
    <w:r>
      <w:rPr>
        <w:noProof/>
      </w:rPr>
      <w:drawing>
        <wp:inline distT="0" distB="0" distL="0" distR="0" wp14:anchorId="083C7864" wp14:editId="13D05B6E">
          <wp:extent cx="947057" cy="903473"/>
          <wp:effectExtent l="0" t="0" r="0" b="0"/>
          <wp:docPr id="303981938"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rsidR="008C0CC5">
      <w:t xml:space="preserve">           </w:t>
    </w:r>
    <w:r w:rsidR="008C0CC5">
      <w:tab/>
    </w:r>
    <w:r w:rsidR="008C0CC5">
      <w:tab/>
      <w:t xml:space="preserve">        </w:t>
    </w:r>
    <w:r w:rsidR="008C0CC5">
      <w:rPr>
        <w:noProof/>
      </w:rPr>
      <w:drawing>
        <wp:inline distT="0" distB="0" distL="0" distR="0" wp14:anchorId="0CC968BD" wp14:editId="4CFA773F">
          <wp:extent cx="1044132" cy="952249"/>
          <wp:effectExtent l="0" t="0" r="0" b="0"/>
          <wp:docPr id="914644737"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691E71" w14:textId="62FFED4F" w:rsidR="001833A3" w:rsidRDefault="001833A3" w:rsidP="001833A3">
    <w:pPr>
      <w:pStyle w:val="Header"/>
      <w:jc w:val="center"/>
    </w:pPr>
    <w:r>
      <w:rPr>
        <w:noProof/>
      </w:rPr>
      <w:drawing>
        <wp:inline distT="0" distB="0" distL="0" distR="0" wp14:anchorId="4059C63A" wp14:editId="4F166D98">
          <wp:extent cx="947057" cy="903473"/>
          <wp:effectExtent l="0" t="0" r="0" b="0"/>
          <wp:docPr id="1319883966" name="Picture 4" descr="Logo NHL Stenden Hoge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Logo NHL Stenden Hogeschoo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3404" cy="919068"/>
                  </a:xfrm>
                  <a:prstGeom prst="rect">
                    <a:avLst/>
                  </a:prstGeom>
                  <a:noFill/>
                  <a:ln>
                    <a:noFill/>
                  </a:ln>
                </pic:spPr>
              </pic:pic>
            </a:graphicData>
          </a:graphic>
        </wp:inline>
      </w:drawing>
    </w:r>
    <w:r>
      <w:t xml:space="preserve">           </w:t>
    </w:r>
    <w:r>
      <w:tab/>
    </w:r>
    <w:r>
      <w:tab/>
      <w:t xml:space="preserve">        </w:t>
    </w:r>
    <w:r>
      <w:rPr>
        <w:noProof/>
      </w:rPr>
      <w:drawing>
        <wp:inline distT="0" distB="0" distL="0" distR="0" wp14:anchorId="2A7747D9" wp14:editId="3D0C0B53">
          <wp:extent cx="1044132" cy="952249"/>
          <wp:effectExtent l="0" t="0" r="0" b="0"/>
          <wp:docPr id="1078130050" name="Picture 8" descr="A light bulb with a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29435" name="Picture 8" descr="A light bulb with a graphic de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060323" cy="96701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884AD6"/>
    <w:multiLevelType w:val="hybridMultilevel"/>
    <w:tmpl w:val="9056CC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50C297C"/>
    <w:multiLevelType w:val="hybridMultilevel"/>
    <w:tmpl w:val="591844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266B0043"/>
    <w:multiLevelType w:val="hybridMultilevel"/>
    <w:tmpl w:val="6DB66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9FC6F23"/>
    <w:multiLevelType w:val="hybridMultilevel"/>
    <w:tmpl w:val="DC16FC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3A04F1C"/>
    <w:multiLevelType w:val="hybridMultilevel"/>
    <w:tmpl w:val="33CC5E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3D157EA8"/>
    <w:multiLevelType w:val="hybridMultilevel"/>
    <w:tmpl w:val="72A815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BE94CD3"/>
    <w:multiLevelType w:val="hybridMultilevel"/>
    <w:tmpl w:val="1E085E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06701717">
    <w:abstractNumId w:val="4"/>
  </w:num>
  <w:num w:numId="2" w16cid:durableId="2115973730">
    <w:abstractNumId w:val="0"/>
  </w:num>
  <w:num w:numId="3" w16cid:durableId="1264453472">
    <w:abstractNumId w:val="1"/>
  </w:num>
  <w:num w:numId="4" w16cid:durableId="144124538">
    <w:abstractNumId w:val="5"/>
  </w:num>
  <w:num w:numId="5" w16cid:durableId="1737511198">
    <w:abstractNumId w:val="3"/>
  </w:num>
  <w:num w:numId="6" w16cid:durableId="1504320662">
    <w:abstractNumId w:val="6"/>
  </w:num>
  <w:num w:numId="7" w16cid:durableId="8211915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G0NLc0tDQ2N7cwNbJQ0lEKTi0uzszPAykwrwUAnq/1xSwAAAA="/>
  </w:docVars>
  <w:rsids>
    <w:rsidRoot w:val="008E6375"/>
    <w:rsid w:val="0000286D"/>
    <w:rsid w:val="000154FD"/>
    <w:rsid w:val="00015B5E"/>
    <w:rsid w:val="0002096A"/>
    <w:rsid w:val="00021A52"/>
    <w:rsid w:val="00024761"/>
    <w:rsid w:val="000270DA"/>
    <w:rsid w:val="00035A28"/>
    <w:rsid w:val="0005342A"/>
    <w:rsid w:val="000635C0"/>
    <w:rsid w:val="0006505A"/>
    <w:rsid w:val="00070057"/>
    <w:rsid w:val="0008240B"/>
    <w:rsid w:val="0008514A"/>
    <w:rsid w:val="00093DCC"/>
    <w:rsid w:val="000A27A6"/>
    <w:rsid w:val="000A2A1F"/>
    <w:rsid w:val="000B0A8B"/>
    <w:rsid w:val="000B2928"/>
    <w:rsid w:val="000D126C"/>
    <w:rsid w:val="000D3388"/>
    <w:rsid w:val="000F312A"/>
    <w:rsid w:val="000F3C8B"/>
    <w:rsid w:val="000F570C"/>
    <w:rsid w:val="000F691B"/>
    <w:rsid w:val="00107719"/>
    <w:rsid w:val="00120149"/>
    <w:rsid w:val="0012605A"/>
    <w:rsid w:val="00130E5E"/>
    <w:rsid w:val="00132381"/>
    <w:rsid w:val="00132F1B"/>
    <w:rsid w:val="001330A7"/>
    <w:rsid w:val="0013474D"/>
    <w:rsid w:val="0014647D"/>
    <w:rsid w:val="001625BD"/>
    <w:rsid w:val="00163F94"/>
    <w:rsid w:val="0018313A"/>
    <w:rsid w:val="001833A3"/>
    <w:rsid w:val="0019580C"/>
    <w:rsid w:val="001A0849"/>
    <w:rsid w:val="001A6140"/>
    <w:rsid w:val="001C4744"/>
    <w:rsid w:val="001E622D"/>
    <w:rsid w:val="001E6695"/>
    <w:rsid w:val="001E7075"/>
    <w:rsid w:val="001E78C8"/>
    <w:rsid w:val="001F66A7"/>
    <w:rsid w:val="001F79EE"/>
    <w:rsid w:val="002138BE"/>
    <w:rsid w:val="00234233"/>
    <w:rsid w:val="00236C36"/>
    <w:rsid w:val="00237295"/>
    <w:rsid w:val="00240F9E"/>
    <w:rsid w:val="002541F7"/>
    <w:rsid w:val="00257493"/>
    <w:rsid w:val="00267798"/>
    <w:rsid w:val="00267DB7"/>
    <w:rsid w:val="00287292"/>
    <w:rsid w:val="00291139"/>
    <w:rsid w:val="002D209C"/>
    <w:rsid w:val="002D5FB4"/>
    <w:rsid w:val="002E0406"/>
    <w:rsid w:val="002F1825"/>
    <w:rsid w:val="00300BE1"/>
    <w:rsid w:val="003021F1"/>
    <w:rsid w:val="003171D9"/>
    <w:rsid w:val="00322E52"/>
    <w:rsid w:val="003236BB"/>
    <w:rsid w:val="00324BA8"/>
    <w:rsid w:val="003262F2"/>
    <w:rsid w:val="00330AA9"/>
    <w:rsid w:val="0033527A"/>
    <w:rsid w:val="00345232"/>
    <w:rsid w:val="00350EA5"/>
    <w:rsid w:val="003549C0"/>
    <w:rsid w:val="00354BC4"/>
    <w:rsid w:val="003566AC"/>
    <w:rsid w:val="00363D1F"/>
    <w:rsid w:val="00364F49"/>
    <w:rsid w:val="00364F82"/>
    <w:rsid w:val="003652A1"/>
    <w:rsid w:val="00365EDD"/>
    <w:rsid w:val="003660FA"/>
    <w:rsid w:val="00376B5C"/>
    <w:rsid w:val="003870CA"/>
    <w:rsid w:val="00390EB6"/>
    <w:rsid w:val="00391FC2"/>
    <w:rsid w:val="003941A2"/>
    <w:rsid w:val="003964F7"/>
    <w:rsid w:val="003A117A"/>
    <w:rsid w:val="003A43FB"/>
    <w:rsid w:val="003A56EF"/>
    <w:rsid w:val="003B4E3A"/>
    <w:rsid w:val="003C127B"/>
    <w:rsid w:val="003D47F4"/>
    <w:rsid w:val="003D4AFC"/>
    <w:rsid w:val="003D6136"/>
    <w:rsid w:val="003E3AC9"/>
    <w:rsid w:val="003E608D"/>
    <w:rsid w:val="003E6681"/>
    <w:rsid w:val="003F22E1"/>
    <w:rsid w:val="003F4FEC"/>
    <w:rsid w:val="003F50E5"/>
    <w:rsid w:val="004110B2"/>
    <w:rsid w:val="00411C81"/>
    <w:rsid w:val="00415935"/>
    <w:rsid w:val="0042566E"/>
    <w:rsid w:val="004357F1"/>
    <w:rsid w:val="00443DD4"/>
    <w:rsid w:val="00454CE3"/>
    <w:rsid w:val="0046492C"/>
    <w:rsid w:val="00467650"/>
    <w:rsid w:val="00484165"/>
    <w:rsid w:val="00486AED"/>
    <w:rsid w:val="00493905"/>
    <w:rsid w:val="00495C2E"/>
    <w:rsid w:val="004A4659"/>
    <w:rsid w:val="004A55AA"/>
    <w:rsid w:val="004B2641"/>
    <w:rsid w:val="004B5C4C"/>
    <w:rsid w:val="004C7A02"/>
    <w:rsid w:val="004D1881"/>
    <w:rsid w:val="004D509B"/>
    <w:rsid w:val="004E0C73"/>
    <w:rsid w:val="004E1431"/>
    <w:rsid w:val="004E4AC4"/>
    <w:rsid w:val="004F4D50"/>
    <w:rsid w:val="004F6226"/>
    <w:rsid w:val="00504931"/>
    <w:rsid w:val="00520D4B"/>
    <w:rsid w:val="00525BF5"/>
    <w:rsid w:val="00530AF5"/>
    <w:rsid w:val="00540F20"/>
    <w:rsid w:val="00547215"/>
    <w:rsid w:val="00547275"/>
    <w:rsid w:val="00552F3A"/>
    <w:rsid w:val="00552FD8"/>
    <w:rsid w:val="00564CCB"/>
    <w:rsid w:val="0057193C"/>
    <w:rsid w:val="00575780"/>
    <w:rsid w:val="00594092"/>
    <w:rsid w:val="005A1C9B"/>
    <w:rsid w:val="005C1454"/>
    <w:rsid w:val="005C1AFE"/>
    <w:rsid w:val="005C6BD4"/>
    <w:rsid w:val="005E3427"/>
    <w:rsid w:val="005E3980"/>
    <w:rsid w:val="005E3EA8"/>
    <w:rsid w:val="005F4E8E"/>
    <w:rsid w:val="005F7E4C"/>
    <w:rsid w:val="00612C6B"/>
    <w:rsid w:val="00617076"/>
    <w:rsid w:val="006335C1"/>
    <w:rsid w:val="0063460B"/>
    <w:rsid w:val="006354FA"/>
    <w:rsid w:val="00647054"/>
    <w:rsid w:val="00652541"/>
    <w:rsid w:val="0065526C"/>
    <w:rsid w:val="006602F3"/>
    <w:rsid w:val="00666493"/>
    <w:rsid w:val="00674AD2"/>
    <w:rsid w:val="006751C8"/>
    <w:rsid w:val="006814D9"/>
    <w:rsid w:val="00682625"/>
    <w:rsid w:val="00685254"/>
    <w:rsid w:val="006870C3"/>
    <w:rsid w:val="00692839"/>
    <w:rsid w:val="00696878"/>
    <w:rsid w:val="006A6DC8"/>
    <w:rsid w:val="006A6DEE"/>
    <w:rsid w:val="006A7798"/>
    <w:rsid w:val="006D73CB"/>
    <w:rsid w:val="006E3D44"/>
    <w:rsid w:val="006E5DD6"/>
    <w:rsid w:val="006F11EC"/>
    <w:rsid w:val="006F4174"/>
    <w:rsid w:val="006F6071"/>
    <w:rsid w:val="0070336C"/>
    <w:rsid w:val="00706BCB"/>
    <w:rsid w:val="00710D06"/>
    <w:rsid w:val="00714432"/>
    <w:rsid w:val="00714EE8"/>
    <w:rsid w:val="00714F9F"/>
    <w:rsid w:val="00715767"/>
    <w:rsid w:val="007208A0"/>
    <w:rsid w:val="00723084"/>
    <w:rsid w:val="007238E6"/>
    <w:rsid w:val="00727E4E"/>
    <w:rsid w:val="00732EA9"/>
    <w:rsid w:val="00760738"/>
    <w:rsid w:val="007619CE"/>
    <w:rsid w:val="00764BB9"/>
    <w:rsid w:val="0078185F"/>
    <w:rsid w:val="0078615F"/>
    <w:rsid w:val="0078775E"/>
    <w:rsid w:val="007911A0"/>
    <w:rsid w:val="00795871"/>
    <w:rsid w:val="00797353"/>
    <w:rsid w:val="007B2C55"/>
    <w:rsid w:val="007B3B83"/>
    <w:rsid w:val="007B606E"/>
    <w:rsid w:val="007B6CB9"/>
    <w:rsid w:val="007C49AD"/>
    <w:rsid w:val="007C4F01"/>
    <w:rsid w:val="007C50DF"/>
    <w:rsid w:val="007C6ADF"/>
    <w:rsid w:val="007D28E8"/>
    <w:rsid w:val="007D430B"/>
    <w:rsid w:val="007F2179"/>
    <w:rsid w:val="007F3D26"/>
    <w:rsid w:val="00807367"/>
    <w:rsid w:val="00815B4B"/>
    <w:rsid w:val="00826737"/>
    <w:rsid w:val="008343E6"/>
    <w:rsid w:val="00836672"/>
    <w:rsid w:val="00842D09"/>
    <w:rsid w:val="00846148"/>
    <w:rsid w:val="00852FD7"/>
    <w:rsid w:val="00860584"/>
    <w:rsid w:val="00863889"/>
    <w:rsid w:val="0087595A"/>
    <w:rsid w:val="00876B36"/>
    <w:rsid w:val="00877BC0"/>
    <w:rsid w:val="0088501B"/>
    <w:rsid w:val="00892E4B"/>
    <w:rsid w:val="00894D9B"/>
    <w:rsid w:val="008969D5"/>
    <w:rsid w:val="008B2933"/>
    <w:rsid w:val="008B3FC0"/>
    <w:rsid w:val="008B47F5"/>
    <w:rsid w:val="008B6344"/>
    <w:rsid w:val="008C0CC5"/>
    <w:rsid w:val="008C1275"/>
    <w:rsid w:val="008C249F"/>
    <w:rsid w:val="008C536A"/>
    <w:rsid w:val="008D41B1"/>
    <w:rsid w:val="008D7335"/>
    <w:rsid w:val="008E52CF"/>
    <w:rsid w:val="008E6375"/>
    <w:rsid w:val="008E67BB"/>
    <w:rsid w:val="008F0051"/>
    <w:rsid w:val="008F5110"/>
    <w:rsid w:val="008F6264"/>
    <w:rsid w:val="009229D7"/>
    <w:rsid w:val="00944ECE"/>
    <w:rsid w:val="00954364"/>
    <w:rsid w:val="00960D3F"/>
    <w:rsid w:val="00967CFF"/>
    <w:rsid w:val="00986A74"/>
    <w:rsid w:val="00987531"/>
    <w:rsid w:val="00994EA3"/>
    <w:rsid w:val="009975EB"/>
    <w:rsid w:val="009A1391"/>
    <w:rsid w:val="009A50C7"/>
    <w:rsid w:val="009B0B56"/>
    <w:rsid w:val="009B3280"/>
    <w:rsid w:val="009B35F2"/>
    <w:rsid w:val="009B7827"/>
    <w:rsid w:val="009C7F47"/>
    <w:rsid w:val="009D00B1"/>
    <w:rsid w:val="009D605E"/>
    <w:rsid w:val="009E31CB"/>
    <w:rsid w:val="009E6033"/>
    <w:rsid w:val="009E62DF"/>
    <w:rsid w:val="009E6374"/>
    <w:rsid w:val="00A03790"/>
    <w:rsid w:val="00A06D5E"/>
    <w:rsid w:val="00A12CF1"/>
    <w:rsid w:val="00A12D1F"/>
    <w:rsid w:val="00A21F63"/>
    <w:rsid w:val="00A31943"/>
    <w:rsid w:val="00A37BC0"/>
    <w:rsid w:val="00A43C38"/>
    <w:rsid w:val="00A459C2"/>
    <w:rsid w:val="00A50EB7"/>
    <w:rsid w:val="00A51301"/>
    <w:rsid w:val="00A5731A"/>
    <w:rsid w:val="00A72A8A"/>
    <w:rsid w:val="00A74133"/>
    <w:rsid w:val="00A802F0"/>
    <w:rsid w:val="00A913D1"/>
    <w:rsid w:val="00A915AB"/>
    <w:rsid w:val="00A93F31"/>
    <w:rsid w:val="00AA4A05"/>
    <w:rsid w:val="00AB033A"/>
    <w:rsid w:val="00AC245B"/>
    <w:rsid w:val="00AC29BA"/>
    <w:rsid w:val="00AC761F"/>
    <w:rsid w:val="00AE5309"/>
    <w:rsid w:val="00AE6604"/>
    <w:rsid w:val="00AE7F35"/>
    <w:rsid w:val="00AF0B6E"/>
    <w:rsid w:val="00B01B44"/>
    <w:rsid w:val="00B06CC4"/>
    <w:rsid w:val="00B1413D"/>
    <w:rsid w:val="00B15F68"/>
    <w:rsid w:val="00B21114"/>
    <w:rsid w:val="00B265E5"/>
    <w:rsid w:val="00B351AB"/>
    <w:rsid w:val="00B40C41"/>
    <w:rsid w:val="00B411B0"/>
    <w:rsid w:val="00B44295"/>
    <w:rsid w:val="00B5761F"/>
    <w:rsid w:val="00B62EF0"/>
    <w:rsid w:val="00B65A75"/>
    <w:rsid w:val="00B670E2"/>
    <w:rsid w:val="00B72EAB"/>
    <w:rsid w:val="00B77A9B"/>
    <w:rsid w:val="00B85DA5"/>
    <w:rsid w:val="00B93FF1"/>
    <w:rsid w:val="00B955A8"/>
    <w:rsid w:val="00BA6339"/>
    <w:rsid w:val="00BA6D28"/>
    <w:rsid w:val="00BB78F6"/>
    <w:rsid w:val="00BC2188"/>
    <w:rsid w:val="00BC7241"/>
    <w:rsid w:val="00BD16AA"/>
    <w:rsid w:val="00BD4BB8"/>
    <w:rsid w:val="00BE1E45"/>
    <w:rsid w:val="00BE4388"/>
    <w:rsid w:val="00BE5CF1"/>
    <w:rsid w:val="00BF2D95"/>
    <w:rsid w:val="00BF3158"/>
    <w:rsid w:val="00BF31D1"/>
    <w:rsid w:val="00BF666D"/>
    <w:rsid w:val="00C211C0"/>
    <w:rsid w:val="00C321CE"/>
    <w:rsid w:val="00C365EC"/>
    <w:rsid w:val="00C57412"/>
    <w:rsid w:val="00C62633"/>
    <w:rsid w:val="00C701E1"/>
    <w:rsid w:val="00C713C4"/>
    <w:rsid w:val="00C75B94"/>
    <w:rsid w:val="00C77B87"/>
    <w:rsid w:val="00C9419C"/>
    <w:rsid w:val="00CA4650"/>
    <w:rsid w:val="00CA66AF"/>
    <w:rsid w:val="00CB1FE5"/>
    <w:rsid w:val="00CB515A"/>
    <w:rsid w:val="00CC193C"/>
    <w:rsid w:val="00CC723D"/>
    <w:rsid w:val="00CD0152"/>
    <w:rsid w:val="00CD54C3"/>
    <w:rsid w:val="00CE4A87"/>
    <w:rsid w:val="00CF0010"/>
    <w:rsid w:val="00CF697D"/>
    <w:rsid w:val="00D111D6"/>
    <w:rsid w:val="00D113F3"/>
    <w:rsid w:val="00D12C3A"/>
    <w:rsid w:val="00D145C7"/>
    <w:rsid w:val="00D15763"/>
    <w:rsid w:val="00D15968"/>
    <w:rsid w:val="00D32B5E"/>
    <w:rsid w:val="00D34500"/>
    <w:rsid w:val="00D37928"/>
    <w:rsid w:val="00D45D98"/>
    <w:rsid w:val="00D460A3"/>
    <w:rsid w:val="00D51609"/>
    <w:rsid w:val="00D61834"/>
    <w:rsid w:val="00D738CD"/>
    <w:rsid w:val="00D8371A"/>
    <w:rsid w:val="00D91123"/>
    <w:rsid w:val="00D92097"/>
    <w:rsid w:val="00D93A56"/>
    <w:rsid w:val="00DA0703"/>
    <w:rsid w:val="00DA15A2"/>
    <w:rsid w:val="00DB0457"/>
    <w:rsid w:val="00DB0F92"/>
    <w:rsid w:val="00DB7317"/>
    <w:rsid w:val="00DC01A6"/>
    <w:rsid w:val="00DC7317"/>
    <w:rsid w:val="00DD33A0"/>
    <w:rsid w:val="00DF1A75"/>
    <w:rsid w:val="00E164AF"/>
    <w:rsid w:val="00E2211D"/>
    <w:rsid w:val="00E50D2A"/>
    <w:rsid w:val="00E50D64"/>
    <w:rsid w:val="00E63295"/>
    <w:rsid w:val="00E63795"/>
    <w:rsid w:val="00E64798"/>
    <w:rsid w:val="00E664CC"/>
    <w:rsid w:val="00E70271"/>
    <w:rsid w:val="00E74947"/>
    <w:rsid w:val="00E76075"/>
    <w:rsid w:val="00E76C9D"/>
    <w:rsid w:val="00E84A42"/>
    <w:rsid w:val="00E87364"/>
    <w:rsid w:val="00E876F1"/>
    <w:rsid w:val="00E907C4"/>
    <w:rsid w:val="00EA72FD"/>
    <w:rsid w:val="00EC1301"/>
    <w:rsid w:val="00ED23F3"/>
    <w:rsid w:val="00EE0242"/>
    <w:rsid w:val="00EE0908"/>
    <w:rsid w:val="00EF283F"/>
    <w:rsid w:val="00EF68FD"/>
    <w:rsid w:val="00F22D54"/>
    <w:rsid w:val="00F24BE6"/>
    <w:rsid w:val="00F4369A"/>
    <w:rsid w:val="00F446BE"/>
    <w:rsid w:val="00F47DC7"/>
    <w:rsid w:val="00F54190"/>
    <w:rsid w:val="00F61EAA"/>
    <w:rsid w:val="00FA5CAA"/>
    <w:rsid w:val="00FB0ADC"/>
    <w:rsid w:val="00FB2928"/>
    <w:rsid w:val="00FB7F0D"/>
    <w:rsid w:val="00FC7016"/>
    <w:rsid w:val="00FE64F3"/>
    <w:rsid w:val="00FF13D7"/>
    <w:rsid w:val="00FF40C1"/>
    <w:rsid w:val="00FF6BF2"/>
    <w:rsid w:val="00FF736D"/>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032951"/>
  <w15:chartTrackingRefBased/>
  <w15:docId w15:val="{B126BB3E-2E49-4639-A857-AFD00AE85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NL" w:eastAsia="en-US"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D1F"/>
  </w:style>
  <w:style w:type="paragraph" w:styleId="Heading1">
    <w:name w:val="heading 1"/>
    <w:basedOn w:val="Normal"/>
    <w:next w:val="Normal"/>
    <w:link w:val="Heading1Char"/>
    <w:uiPriority w:val="9"/>
    <w:qFormat/>
    <w:rsid w:val="00363D1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3D1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3D1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3D1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3D1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3D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3D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3D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3D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3D1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63D1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63D1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3D1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3D1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3D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3D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3D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3D1F"/>
    <w:rPr>
      <w:rFonts w:eastAsiaTheme="majorEastAsia" w:cstheme="majorBidi"/>
      <w:color w:val="272727" w:themeColor="text1" w:themeTint="D8"/>
    </w:rPr>
  </w:style>
  <w:style w:type="paragraph" w:styleId="Title">
    <w:name w:val="Title"/>
    <w:basedOn w:val="Normal"/>
    <w:next w:val="Normal"/>
    <w:link w:val="TitleChar"/>
    <w:uiPriority w:val="10"/>
    <w:qFormat/>
    <w:rsid w:val="00363D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3D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3D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3D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3D1F"/>
    <w:pPr>
      <w:spacing w:before="160"/>
      <w:jc w:val="center"/>
    </w:pPr>
    <w:rPr>
      <w:i/>
      <w:iCs/>
      <w:color w:val="404040" w:themeColor="text1" w:themeTint="BF"/>
    </w:rPr>
  </w:style>
  <w:style w:type="character" w:customStyle="1" w:styleId="QuoteChar">
    <w:name w:val="Quote Char"/>
    <w:basedOn w:val="DefaultParagraphFont"/>
    <w:link w:val="Quote"/>
    <w:uiPriority w:val="29"/>
    <w:rsid w:val="00363D1F"/>
    <w:rPr>
      <w:i/>
      <w:iCs/>
      <w:color w:val="404040" w:themeColor="text1" w:themeTint="BF"/>
    </w:rPr>
  </w:style>
  <w:style w:type="paragraph" w:styleId="ListParagraph">
    <w:name w:val="List Paragraph"/>
    <w:basedOn w:val="Normal"/>
    <w:uiPriority w:val="34"/>
    <w:qFormat/>
    <w:rsid w:val="008E6375"/>
    <w:pPr>
      <w:ind w:left="720"/>
      <w:contextualSpacing/>
    </w:pPr>
  </w:style>
  <w:style w:type="character" w:styleId="IntenseEmphasis">
    <w:name w:val="Intense Emphasis"/>
    <w:basedOn w:val="DefaultParagraphFont"/>
    <w:uiPriority w:val="21"/>
    <w:qFormat/>
    <w:rsid w:val="00363D1F"/>
    <w:rPr>
      <w:i/>
      <w:iCs/>
      <w:color w:val="0F4761" w:themeColor="accent1" w:themeShade="BF"/>
    </w:rPr>
  </w:style>
  <w:style w:type="paragraph" w:styleId="IntenseQuote">
    <w:name w:val="Intense Quote"/>
    <w:basedOn w:val="Normal"/>
    <w:next w:val="Normal"/>
    <w:link w:val="IntenseQuoteChar"/>
    <w:uiPriority w:val="30"/>
    <w:qFormat/>
    <w:rsid w:val="00363D1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3D1F"/>
    <w:rPr>
      <w:i/>
      <w:iCs/>
      <w:color w:val="0F4761" w:themeColor="accent1" w:themeShade="BF"/>
    </w:rPr>
  </w:style>
  <w:style w:type="character" w:styleId="IntenseReference">
    <w:name w:val="Intense Reference"/>
    <w:basedOn w:val="DefaultParagraphFont"/>
    <w:uiPriority w:val="32"/>
    <w:qFormat/>
    <w:rsid w:val="00363D1F"/>
    <w:rPr>
      <w:b/>
      <w:bCs/>
      <w:smallCaps/>
      <w:color w:val="0F4761" w:themeColor="accent1" w:themeShade="BF"/>
      <w:spacing w:val="5"/>
    </w:rPr>
  </w:style>
  <w:style w:type="paragraph" w:styleId="Caption">
    <w:name w:val="caption"/>
    <w:basedOn w:val="Normal"/>
    <w:next w:val="Normal"/>
    <w:uiPriority w:val="35"/>
    <w:semiHidden/>
    <w:unhideWhenUsed/>
    <w:qFormat/>
    <w:rsid w:val="00363D1F"/>
    <w:pPr>
      <w:spacing w:after="200" w:line="240" w:lineRule="auto"/>
    </w:pPr>
    <w:rPr>
      <w:i/>
      <w:iCs/>
      <w:color w:val="0E2841" w:themeColor="text2"/>
      <w:sz w:val="18"/>
      <w:szCs w:val="18"/>
    </w:rPr>
  </w:style>
  <w:style w:type="character" w:styleId="Strong">
    <w:name w:val="Strong"/>
    <w:basedOn w:val="DefaultParagraphFont"/>
    <w:uiPriority w:val="22"/>
    <w:qFormat/>
    <w:rsid w:val="00363D1F"/>
    <w:rPr>
      <w:b/>
      <w:bCs/>
    </w:rPr>
  </w:style>
  <w:style w:type="character" w:styleId="Emphasis">
    <w:name w:val="Emphasis"/>
    <w:basedOn w:val="DefaultParagraphFont"/>
    <w:uiPriority w:val="20"/>
    <w:qFormat/>
    <w:rsid w:val="00363D1F"/>
    <w:rPr>
      <w:i/>
      <w:iCs/>
    </w:rPr>
  </w:style>
  <w:style w:type="paragraph" w:styleId="NoSpacing">
    <w:name w:val="No Spacing"/>
    <w:uiPriority w:val="1"/>
    <w:qFormat/>
    <w:rsid w:val="00363D1F"/>
    <w:pPr>
      <w:spacing w:after="0" w:line="240" w:lineRule="auto"/>
    </w:pPr>
  </w:style>
  <w:style w:type="character" w:styleId="SubtleEmphasis">
    <w:name w:val="Subtle Emphasis"/>
    <w:basedOn w:val="DefaultParagraphFont"/>
    <w:uiPriority w:val="19"/>
    <w:qFormat/>
    <w:rsid w:val="00363D1F"/>
    <w:rPr>
      <w:i/>
      <w:iCs/>
      <w:color w:val="404040" w:themeColor="text1" w:themeTint="BF"/>
    </w:rPr>
  </w:style>
  <w:style w:type="character" w:styleId="SubtleReference">
    <w:name w:val="Subtle Reference"/>
    <w:basedOn w:val="DefaultParagraphFont"/>
    <w:uiPriority w:val="31"/>
    <w:qFormat/>
    <w:rsid w:val="00363D1F"/>
    <w:rPr>
      <w:smallCaps/>
      <w:color w:val="5A5A5A" w:themeColor="text1" w:themeTint="A5"/>
    </w:rPr>
  </w:style>
  <w:style w:type="character" w:styleId="BookTitle">
    <w:name w:val="Book Title"/>
    <w:basedOn w:val="DefaultParagraphFont"/>
    <w:uiPriority w:val="33"/>
    <w:qFormat/>
    <w:rsid w:val="00363D1F"/>
    <w:rPr>
      <w:b/>
      <w:bCs/>
      <w:i/>
      <w:iCs/>
      <w:spacing w:val="5"/>
    </w:rPr>
  </w:style>
  <w:style w:type="paragraph" w:styleId="TOCHeading">
    <w:name w:val="TOC Heading"/>
    <w:basedOn w:val="Heading1"/>
    <w:next w:val="Normal"/>
    <w:uiPriority w:val="39"/>
    <w:unhideWhenUsed/>
    <w:qFormat/>
    <w:rsid w:val="00363D1F"/>
    <w:pPr>
      <w:spacing w:before="240" w:after="0"/>
      <w:outlineLvl w:val="9"/>
    </w:pPr>
    <w:rPr>
      <w:sz w:val="32"/>
      <w:szCs w:val="32"/>
    </w:rPr>
  </w:style>
  <w:style w:type="paragraph" w:styleId="Header">
    <w:name w:val="header"/>
    <w:basedOn w:val="Normal"/>
    <w:link w:val="HeaderChar"/>
    <w:uiPriority w:val="99"/>
    <w:unhideWhenUsed/>
    <w:rsid w:val="00415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15935"/>
  </w:style>
  <w:style w:type="paragraph" w:styleId="Footer">
    <w:name w:val="footer"/>
    <w:basedOn w:val="Normal"/>
    <w:link w:val="FooterChar"/>
    <w:uiPriority w:val="99"/>
    <w:unhideWhenUsed/>
    <w:rsid w:val="00415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15935"/>
  </w:style>
  <w:style w:type="character" w:styleId="PlaceholderText">
    <w:name w:val="Placeholder Text"/>
    <w:basedOn w:val="DefaultParagraphFont"/>
    <w:uiPriority w:val="99"/>
    <w:semiHidden/>
    <w:rsid w:val="00A37BC0"/>
    <w:rPr>
      <w:color w:val="666666"/>
    </w:rPr>
  </w:style>
  <w:style w:type="table" w:styleId="TableGrid">
    <w:name w:val="Table Grid"/>
    <w:basedOn w:val="TableNormal"/>
    <w:uiPriority w:val="39"/>
    <w:rsid w:val="00A43C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4">
    <w:name w:val="Grid Table 5 Dark Accent 4"/>
    <w:basedOn w:val="TableNormal"/>
    <w:uiPriority w:val="50"/>
    <w:rsid w:val="00D93A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paragraph" w:styleId="TOC1">
    <w:name w:val="toc 1"/>
    <w:basedOn w:val="Normal"/>
    <w:next w:val="Normal"/>
    <w:autoRedefine/>
    <w:uiPriority w:val="39"/>
    <w:unhideWhenUsed/>
    <w:rsid w:val="00994EA3"/>
    <w:pPr>
      <w:spacing w:after="100"/>
    </w:pPr>
  </w:style>
  <w:style w:type="paragraph" w:styleId="TOC2">
    <w:name w:val="toc 2"/>
    <w:basedOn w:val="Normal"/>
    <w:next w:val="Normal"/>
    <w:autoRedefine/>
    <w:uiPriority w:val="39"/>
    <w:unhideWhenUsed/>
    <w:rsid w:val="00994EA3"/>
    <w:pPr>
      <w:spacing w:after="100"/>
      <w:ind w:left="240"/>
    </w:pPr>
  </w:style>
  <w:style w:type="character" w:styleId="Hyperlink">
    <w:name w:val="Hyperlink"/>
    <w:basedOn w:val="DefaultParagraphFont"/>
    <w:uiPriority w:val="99"/>
    <w:unhideWhenUsed/>
    <w:rsid w:val="00994EA3"/>
    <w:rPr>
      <w:color w:val="467886" w:themeColor="hyperlink"/>
      <w:u w:val="single"/>
    </w:rPr>
  </w:style>
  <w:style w:type="paragraph" w:styleId="TOC3">
    <w:name w:val="toc 3"/>
    <w:basedOn w:val="Normal"/>
    <w:next w:val="Normal"/>
    <w:autoRedefine/>
    <w:uiPriority w:val="39"/>
    <w:unhideWhenUsed/>
    <w:rsid w:val="00015B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8795369">
      <w:bodyDiv w:val="1"/>
      <w:marLeft w:val="0"/>
      <w:marRight w:val="0"/>
      <w:marTop w:val="0"/>
      <w:marBottom w:val="0"/>
      <w:divBdr>
        <w:top w:val="none" w:sz="0" w:space="0" w:color="auto"/>
        <w:left w:val="none" w:sz="0" w:space="0" w:color="auto"/>
        <w:bottom w:val="none" w:sz="0" w:space="0" w:color="auto"/>
        <w:right w:val="none" w:sz="0" w:space="0" w:color="auto"/>
      </w:divBdr>
    </w:div>
    <w:div w:id="709963205">
      <w:bodyDiv w:val="1"/>
      <w:marLeft w:val="0"/>
      <w:marRight w:val="0"/>
      <w:marTop w:val="0"/>
      <w:marBottom w:val="0"/>
      <w:divBdr>
        <w:top w:val="none" w:sz="0" w:space="0" w:color="auto"/>
        <w:left w:val="none" w:sz="0" w:space="0" w:color="auto"/>
        <w:bottom w:val="none" w:sz="0" w:space="0" w:color="auto"/>
        <w:right w:val="none" w:sz="0" w:space="0" w:color="auto"/>
      </w:divBdr>
    </w:div>
    <w:div w:id="734206331">
      <w:bodyDiv w:val="1"/>
      <w:marLeft w:val="0"/>
      <w:marRight w:val="0"/>
      <w:marTop w:val="0"/>
      <w:marBottom w:val="0"/>
      <w:divBdr>
        <w:top w:val="none" w:sz="0" w:space="0" w:color="auto"/>
        <w:left w:val="none" w:sz="0" w:space="0" w:color="auto"/>
        <w:bottom w:val="none" w:sz="0" w:space="0" w:color="auto"/>
        <w:right w:val="none" w:sz="0" w:space="0" w:color="auto"/>
      </w:divBdr>
    </w:div>
    <w:div w:id="919483105">
      <w:bodyDiv w:val="1"/>
      <w:marLeft w:val="0"/>
      <w:marRight w:val="0"/>
      <w:marTop w:val="0"/>
      <w:marBottom w:val="0"/>
      <w:divBdr>
        <w:top w:val="none" w:sz="0" w:space="0" w:color="auto"/>
        <w:left w:val="none" w:sz="0" w:space="0" w:color="auto"/>
        <w:bottom w:val="none" w:sz="0" w:space="0" w:color="auto"/>
        <w:right w:val="none" w:sz="0" w:space="0" w:color="auto"/>
      </w:divBdr>
    </w:div>
    <w:div w:id="1127771323">
      <w:bodyDiv w:val="1"/>
      <w:marLeft w:val="0"/>
      <w:marRight w:val="0"/>
      <w:marTop w:val="0"/>
      <w:marBottom w:val="0"/>
      <w:divBdr>
        <w:top w:val="none" w:sz="0" w:space="0" w:color="auto"/>
        <w:left w:val="none" w:sz="0" w:space="0" w:color="auto"/>
        <w:bottom w:val="none" w:sz="0" w:space="0" w:color="auto"/>
        <w:right w:val="none" w:sz="0" w:space="0" w:color="auto"/>
      </w:divBdr>
    </w:div>
    <w:div w:id="1361589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F9308E-D63A-471B-A041-A1E06CFFA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197</Words>
  <Characters>112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echnical Documentation</vt:lpstr>
    </vt:vector>
  </TitlesOfParts>
  <Company/>
  <LinksUpToDate>false</LinksUpToDate>
  <CharactersWithSpaces>1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dc:title>
  <dc:subject/>
  <dc:creator>Virág Szabó</dc:creator>
  <cp:keywords/>
  <dc:description/>
  <cp:lastModifiedBy>Virag Szabó</cp:lastModifiedBy>
  <cp:revision>73</cp:revision>
  <cp:lastPrinted>2024-03-15T22:02:00Z</cp:lastPrinted>
  <dcterms:created xsi:type="dcterms:W3CDTF">2024-03-16T01:13:00Z</dcterms:created>
  <dcterms:modified xsi:type="dcterms:W3CDTF">2025-08-21T15:53:00Z</dcterms:modified>
</cp:coreProperties>
</file>